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AD00D1" w14:textId="77777777" w:rsidR="004D60A7" w:rsidRDefault="004D60A7" w:rsidP="00615EA1">
      <w:pPr>
        <w:pStyle w:val="NoSpacing"/>
        <w:jc w:val="center"/>
        <w:rPr>
          <w:b/>
          <w:sz w:val="28"/>
          <w:szCs w:val="28"/>
          <w:u w:val="single"/>
        </w:rPr>
      </w:pPr>
    </w:p>
    <w:p w14:paraId="02ED462E" w14:textId="7FEA962A" w:rsidR="00DF3283" w:rsidRPr="00615EA1" w:rsidRDefault="00DF3283" w:rsidP="00615EA1">
      <w:pPr>
        <w:pStyle w:val="NoSpacing"/>
        <w:jc w:val="center"/>
        <w:rPr>
          <w:b/>
          <w:sz w:val="28"/>
          <w:szCs w:val="28"/>
          <w:u w:val="single"/>
        </w:rPr>
      </w:pPr>
      <w:r w:rsidRPr="00615EA1">
        <w:rPr>
          <w:b/>
          <w:sz w:val="28"/>
          <w:szCs w:val="28"/>
          <w:u w:val="single"/>
        </w:rPr>
        <w:t xml:space="preserve">Application for Joint Bachelor’s Degree </w:t>
      </w:r>
      <w:proofErr w:type="spellStart"/>
      <w:r w:rsidRPr="00615EA1">
        <w:rPr>
          <w:b/>
          <w:sz w:val="28"/>
          <w:szCs w:val="28"/>
          <w:u w:val="single"/>
        </w:rPr>
        <w:t>Program</w:t>
      </w:r>
      <w:r w:rsidR="00F86A39">
        <w:rPr>
          <w:b/>
          <w:sz w:val="28"/>
          <w:szCs w:val="28"/>
          <w:u w:val="single"/>
        </w:rPr>
        <w:t>me</w:t>
      </w:r>
      <w:proofErr w:type="spellEnd"/>
      <w:r w:rsidRPr="00615EA1">
        <w:rPr>
          <w:b/>
          <w:sz w:val="28"/>
          <w:szCs w:val="28"/>
          <w:u w:val="single"/>
        </w:rPr>
        <w:t xml:space="preserve"> between</w:t>
      </w:r>
    </w:p>
    <w:p w14:paraId="63AA019D" w14:textId="7FDA5CD3" w:rsidR="00DF3283" w:rsidRPr="00615EA1" w:rsidRDefault="00DF3283" w:rsidP="00615EA1">
      <w:pPr>
        <w:pStyle w:val="NoSpacing"/>
        <w:jc w:val="center"/>
        <w:rPr>
          <w:b/>
          <w:sz w:val="28"/>
          <w:szCs w:val="28"/>
          <w:u w:val="single"/>
        </w:rPr>
      </w:pPr>
      <w:r w:rsidRPr="00615EA1">
        <w:rPr>
          <w:b/>
          <w:sz w:val="28"/>
          <w:szCs w:val="28"/>
          <w:u w:val="single"/>
        </w:rPr>
        <w:t>City University of Hong Kong</w:t>
      </w:r>
      <w:r w:rsidR="00CE09FA" w:rsidRPr="00615EA1">
        <w:rPr>
          <w:b/>
          <w:sz w:val="28"/>
          <w:szCs w:val="28"/>
          <w:u w:val="single"/>
        </w:rPr>
        <w:t xml:space="preserve"> </w:t>
      </w:r>
      <w:r w:rsidRPr="00615EA1">
        <w:rPr>
          <w:b/>
          <w:sz w:val="28"/>
          <w:szCs w:val="28"/>
          <w:u w:val="single"/>
        </w:rPr>
        <w:t xml:space="preserve">and </w:t>
      </w:r>
      <w:r w:rsidR="00F86A39">
        <w:rPr>
          <w:b/>
          <w:sz w:val="28"/>
          <w:szCs w:val="28"/>
          <w:u w:val="single"/>
        </w:rPr>
        <w:t>University of Edinburgh</w:t>
      </w:r>
    </w:p>
    <w:p w14:paraId="0C0CD901" w14:textId="77777777" w:rsidR="00A953EE" w:rsidRPr="009E2063" w:rsidRDefault="00A953EE" w:rsidP="00A953EE">
      <w:pPr>
        <w:spacing w:after="0" w:line="240" w:lineRule="auto"/>
        <w:jc w:val="center"/>
        <w:rPr>
          <w:b/>
          <w:sz w:val="28"/>
          <w:u w:val="single"/>
        </w:rPr>
      </w:pPr>
    </w:p>
    <w:p w14:paraId="63EDB43B" w14:textId="77777777" w:rsidR="00EC3F96" w:rsidRPr="00E25A66" w:rsidRDefault="00EC3F96" w:rsidP="00EC3F96">
      <w:pPr>
        <w:rPr>
          <w:b/>
          <w:sz w:val="24"/>
          <w:szCs w:val="24"/>
          <w:u w:val="single"/>
        </w:rPr>
      </w:pPr>
      <w:r w:rsidRPr="00E25A66">
        <w:rPr>
          <w:b/>
          <w:sz w:val="24"/>
          <w:szCs w:val="24"/>
          <w:u w:val="single"/>
        </w:rPr>
        <w:t>Eligibility</w:t>
      </w:r>
    </w:p>
    <w:p w14:paraId="31283678" w14:textId="51A8814D" w:rsidR="00E32C82" w:rsidRDefault="00E32C82" w:rsidP="00EC3F96">
      <w:pPr>
        <w:rPr>
          <w:sz w:val="24"/>
          <w:szCs w:val="24"/>
        </w:rPr>
      </w:pPr>
      <w:r w:rsidRPr="00E25A66">
        <w:rPr>
          <w:sz w:val="24"/>
          <w:szCs w:val="24"/>
        </w:rPr>
        <w:t xml:space="preserve">Students must meet all of the </w:t>
      </w:r>
      <w:r w:rsidR="0089089F" w:rsidRPr="00E25A66">
        <w:rPr>
          <w:sz w:val="24"/>
          <w:szCs w:val="24"/>
        </w:rPr>
        <w:t xml:space="preserve">minimum </w:t>
      </w:r>
      <w:r w:rsidRPr="00E25A66">
        <w:rPr>
          <w:sz w:val="24"/>
          <w:szCs w:val="24"/>
        </w:rPr>
        <w:t>requirements</w:t>
      </w:r>
      <w:r w:rsidR="00900367">
        <w:rPr>
          <w:sz w:val="24"/>
          <w:szCs w:val="24"/>
        </w:rPr>
        <w:t xml:space="preserve"> listed below</w:t>
      </w:r>
      <w:r w:rsidR="0089089F" w:rsidRPr="00E25A66">
        <w:rPr>
          <w:sz w:val="24"/>
          <w:szCs w:val="24"/>
        </w:rPr>
        <w:t xml:space="preserve"> to be considered</w:t>
      </w:r>
      <w:r w:rsidRPr="00E25A66">
        <w:rPr>
          <w:sz w:val="24"/>
          <w:szCs w:val="24"/>
        </w:rPr>
        <w:t>:</w:t>
      </w:r>
    </w:p>
    <w:p w14:paraId="2C1DBBF3" w14:textId="77777777" w:rsidR="00F86A39" w:rsidRPr="00F86A39" w:rsidRDefault="00F86A39" w:rsidP="00F86A39">
      <w:pPr>
        <w:numPr>
          <w:ilvl w:val="0"/>
          <w:numId w:val="12"/>
        </w:numPr>
        <w:rPr>
          <w:sz w:val="24"/>
          <w:szCs w:val="24"/>
        </w:rPr>
      </w:pPr>
      <w:r w:rsidRPr="00F86A39">
        <w:rPr>
          <w:sz w:val="24"/>
          <w:szCs w:val="24"/>
        </w:rPr>
        <w:t xml:space="preserve">Full-time normative four-year </w:t>
      </w:r>
      <w:proofErr w:type="spellStart"/>
      <w:r w:rsidRPr="00F86A39">
        <w:rPr>
          <w:sz w:val="24"/>
          <w:szCs w:val="24"/>
        </w:rPr>
        <w:t>programme</w:t>
      </w:r>
      <w:proofErr w:type="spellEnd"/>
      <w:r w:rsidRPr="00F86A39">
        <w:rPr>
          <w:sz w:val="24"/>
          <w:szCs w:val="24"/>
        </w:rPr>
        <w:t xml:space="preserve"> students majoring in Computing Mathematics</w:t>
      </w:r>
    </w:p>
    <w:p w14:paraId="0BC034EB" w14:textId="000B03B3" w:rsidR="00F86A39" w:rsidRPr="00F86A39" w:rsidRDefault="00F86A39" w:rsidP="00F86A39">
      <w:pPr>
        <w:numPr>
          <w:ilvl w:val="0"/>
          <w:numId w:val="12"/>
        </w:numPr>
        <w:rPr>
          <w:sz w:val="24"/>
          <w:szCs w:val="24"/>
        </w:rPr>
      </w:pPr>
      <w:r w:rsidRPr="00F86A39">
        <w:rPr>
          <w:sz w:val="24"/>
          <w:szCs w:val="24"/>
        </w:rPr>
        <w:t>Completed at least 6</w:t>
      </w:r>
      <w:r w:rsidR="00BC1EE6">
        <w:rPr>
          <w:sz w:val="24"/>
          <w:szCs w:val="24"/>
        </w:rPr>
        <w:t>3</w:t>
      </w:r>
      <w:r w:rsidRPr="00F86A39">
        <w:rPr>
          <w:sz w:val="24"/>
          <w:szCs w:val="24"/>
        </w:rPr>
        <w:t xml:space="preserve"> credit units by the end of second year at CityU. Completed credits must include courses specified by the College of Science and Department of Mathematics</w:t>
      </w:r>
    </w:p>
    <w:p w14:paraId="67BAD477" w14:textId="16926C7C" w:rsidR="00F86A39" w:rsidRPr="00F86A39" w:rsidRDefault="00F86A39" w:rsidP="00F86A39">
      <w:pPr>
        <w:numPr>
          <w:ilvl w:val="0"/>
          <w:numId w:val="12"/>
        </w:numPr>
        <w:rPr>
          <w:sz w:val="24"/>
          <w:szCs w:val="24"/>
        </w:rPr>
      </w:pPr>
      <w:r w:rsidRPr="00F86A39">
        <w:rPr>
          <w:sz w:val="24"/>
          <w:szCs w:val="24"/>
        </w:rPr>
        <w:t>A minimum CGPA of 3.0 or above</w:t>
      </w:r>
    </w:p>
    <w:p w14:paraId="44AFA793" w14:textId="77777777" w:rsidR="00F86A39" w:rsidRDefault="00F86A39">
      <w:pPr>
        <w:spacing w:after="0" w:line="240" w:lineRule="auto"/>
        <w:rPr>
          <w:b/>
          <w:sz w:val="24"/>
          <w:szCs w:val="24"/>
          <w:u w:val="single"/>
        </w:rPr>
      </w:pPr>
    </w:p>
    <w:p w14:paraId="3E102B1E" w14:textId="77777777" w:rsidR="00AB3C7C" w:rsidRPr="00E25A66" w:rsidRDefault="00AB3C7C" w:rsidP="008310BB">
      <w:pPr>
        <w:spacing w:after="0" w:line="240" w:lineRule="auto"/>
        <w:rPr>
          <w:b/>
          <w:sz w:val="24"/>
          <w:szCs w:val="24"/>
          <w:u w:val="single"/>
        </w:rPr>
      </w:pPr>
      <w:r w:rsidRPr="00E25A66">
        <w:rPr>
          <w:b/>
          <w:sz w:val="24"/>
          <w:szCs w:val="24"/>
          <w:u w:val="single"/>
        </w:rPr>
        <w:t>Application</w:t>
      </w:r>
      <w:r w:rsidRPr="00E25A66">
        <w:rPr>
          <w:sz w:val="24"/>
          <w:szCs w:val="24"/>
        </w:rPr>
        <w:t xml:space="preserve"> </w:t>
      </w:r>
    </w:p>
    <w:p w14:paraId="0D52FF15" w14:textId="2BD2FA68" w:rsidR="001A538A" w:rsidRPr="00E75480" w:rsidRDefault="00AB3C7C" w:rsidP="001A538A">
      <w:pPr>
        <w:rPr>
          <w:b/>
          <w:sz w:val="24"/>
          <w:szCs w:val="24"/>
          <w:u w:val="single"/>
        </w:rPr>
      </w:pPr>
      <w:r w:rsidRPr="00E75480">
        <w:rPr>
          <w:sz w:val="24"/>
          <w:szCs w:val="24"/>
        </w:rPr>
        <w:t xml:space="preserve">Please submit </w:t>
      </w:r>
      <w:r w:rsidR="00900367" w:rsidRPr="00E75480">
        <w:rPr>
          <w:sz w:val="24"/>
          <w:szCs w:val="24"/>
        </w:rPr>
        <w:t xml:space="preserve">the </w:t>
      </w:r>
      <w:r w:rsidRPr="00E75480">
        <w:rPr>
          <w:sz w:val="24"/>
          <w:szCs w:val="24"/>
        </w:rPr>
        <w:t xml:space="preserve">below materials </w:t>
      </w:r>
      <w:r w:rsidR="00900367" w:rsidRPr="00E75480">
        <w:rPr>
          <w:sz w:val="24"/>
          <w:szCs w:val="24"/>
        </w:rPr>
        <w:t xml:space="preserve">to </w:t>
      </w:r>
      <w:r w:rsidR="00F86A39">
        <w:rPr>
          <w:sz w:val="24"/>
          <w:szCs w:val="24"/>
        </w:rPr>
        <w:t>the College of Science</w:t>
      </w:r>
      <w:r w:rsidR="00900367" w:rsidRPr="00E75480">
        <w:rPr>
          <w:sz w:val="24"/>
          <w:szCs w:val="24"/>
        </w:rPr>
        <w:t xml:space="preserve"> </w:t>
      </w:r>
      <w:r w:rsidR="005846C8">
        <w:rPr>
          <w:sz w:val="24"/>
          <w:szCs w:val="24"/>
        </w:rPr>
        <w:t xml:space="preserve">Office </w:t>
      </w:r>
      <w:r w:rsidRPr="002D6873">
        <w:rPr>
          <w:b/>
          <w:sz w:val="24"/>
          <w:szCs w:val="24"/>
          <w:u w:val="single"/>
        </w:rPr>
        <w:t xml:space="preserve">on or before </w:t>
      </w:r>
      <w:r w:rsidR="00BE5C22" w:rsidRPr="002D6873">
        <w:rPr>
          <w:b/>
          <w:sz w:val="24"/>
          <w:szCs w:val="24"/>
          <w:u w:val="single"/>
        </w:rPr>
        <w:t xml:space="preserve">5:30pm, </w:t>
      </w:r>
      <w:r w:rsidR="005F55A8">
        <w:rPr>
          <w:b/>
          <w:sz w:val="24"/>
          <w:szCs w:val="24"/>
          <w:u w:val="single"/>
        </w:rPr>
        <w:t>31 January 202</w:t>
      </w:r>
      <w:r w:rsidR="00E95E91">
        <w:rPr>
          <w:b/>
          <w:sz w:val="24"/>
          <w:szCs w:val="24"/>
          <w:u w:val="single"/>
        </w:rPr>
        <w:t>4</w:t>
      </w:r>
      <w:r w:rsidR="00BE5C22" w:rsidRPr="00E75480">
        <w:rPr>
          <w:sz w:val="24"/>
          <w:szCs w:val="24"/>
          <w:u w:val="single"/>
        </w:rPr>
        <w:t>.</w:t>
      </w:r>
    </w:p>
    <w:p w14:paraId="441092A8" w14:textId="1247F3C0" w:rsidR="00AB3C7C" w:rsidRDefault="00AB3C7C" w:rsidP="00AB3C7C">
      <w:pPr>
        <w:numPr>
          <w:ilvl w:val="0"/>
          <w:numId w:val="4"/>
        </w:numPr>
        <w:spacing w:after="0" w:line="240" w:lineRule="auto"/>
        <w:ind w:left="714" w:hanging="357"/>
        <w:rPr>
          <w:sz w:val="24"/>
          <w:szCs w:val="24"/>
        </w:rPr>
      </w:pPr>
      <w:r w:rsidRPr="00E75480">
        <w:rPr>
          <w:sz w:val="24"/>
          <w:szCs w:val="24"/>
        </w:rPr>
        <w:t>Completed application form</w:t>
      </w:r>
    </w:p>
    <w:p w14:paraId="6D5EBC8D" w14:textId="0D7AED3A" w:rsidR="00414AB9" w:rsidRPr="00E75480" w:rsidRDefault="005F55A8" w:rsidP="00AB3C7C">
      <w:pPr>
        <w:numPr>
          <w:ilvl w:val="0"/>
          <w:numId w:val="4"/>
        </w:numPr>
        <w:spacing w:after="0" w:line="240" w:lineRule="auto"/>
        <w:ind w:left="714" w:hanging="357"/>
        <w:rPr>
          <w:sz w:val="24"/>
          <w:szCs w:val="24"/>
        </w:rPr>
      </w:pPr>
      <w:r>
        <w:rPr>
          <w:sz w:val="24"/>
          <w:szCs w:val="24"/>
        </w:rPr>
        <w:t>Copy</w:t>
      </w:r>
      <w:r w:rsidR="00414AB9">
        <w:rPr>
          <w:sz w:val="24"/>
          <w:szCs w:val="24"/>
        </w:rPr>
        <w:t xml:space="preserve"> of your high school </w:t>
      </w:r>
      <w:r w:rsidR="00937F2A">
        <w:rPr>
          <w:sz w:val="24"/>
          <w:szCs w:val="24"/>
        </w:rPr>
        <w:t>transcript</w:t>
      </w:r>
      <w:r w:rsidR="003B39E4">
        <w:rPr>
          <w:sz w:val="24"/>
          <w:szCs w:val="24"/>
        </w:rPr>
        <w:t xml:space="preserve">(s) and any public examination result </w:t>
      </w:r>
      <w:proofErr w:type="spellStart"/>
      <w:r w:rsidR="003B39E4">
        <w:rPr>
          <w:sz w:val="24"/>
          <w:szCs w:val="24"/>
        </w:rPr>
        <w:t>eg.</w:t>
      </w:r>
      <w:proofErr w:type="spellEnd"/>
      <w:r w:rsidR="003B39E4">
        <w:rPr>
          <w:sz w:val="24"/>
          <w:szCs w:val="24"/>
        </w:rPr>
        <w:t xml:space="preserve"> HKDSE, </w:t>
      </w:r>
      <w:proofErr w:type="spellStart"/>
      <w:r w:rsidR="003B39E4">
        <w:rPr>
          <w:sz w:val="24"/>
          <w:szCs w:val="24"/>
        </w:rPr>
        <w:t>Gaokao</w:t>
      </w:r>
      <w:proofErr w:type="spellEnd"/>
      <w:r w:rsidR="003B39E4">
        <w:rPr>
          <w:sz w:val="24"/>
          <w:szCs w:val="24"/>
        </w:rPr>
        <w:t>; and</w:t>
      </w:r>
    </w:p>
    <w:p w14:paraId="7A700D28" w14:textId="469A4069" w:rsidR="00001892" w:rsidRPr="003B39E4" w:rsidRDefault="005F55A8" w:rsidP="003B39E4">
      <w:pPr>
        <w:numPr>
          <w:ilvl w:val="0"/>
          <w:numId w:val="4"/>
        </w:numPr>
        <w:spacing w:after="0" w:line="240" w:lineRule="auto"/>
        <w:ind w:left="714" w:hanging="357"/>
        <w:rPr>
          <w:sz w:val="24"/>
          <w:szCs w:val="24"/>
        </w:rPr>
      </w:pPr>
      <w:r>
        <w:rPr>
          <w:sz w:val="24"/>
          <w:szCs w:val="24"/>
        </w:rPr>
        <w:t>C</w:t>
      </w:r>
      <w:r w:rsidR="00AB3C7C" w:rsidRPr="00E75480">
        <w:rPr>
          <w:sz w:val="24"/>
          <w:szCs w:val="24"/>
        </w:rPr>
        <w:t xml:space="preserve">opy of your </w:t>
      </w:r>
      <w:r w:rsidR="00E32C82" w:rsidRPr="00E75480">
        <w:rPr>
          <w:sz w:val="24"/>
          <w:szCs w:val="24"/>
        </w:rPr>
        <w:t>most recent</w:t>
      </w:r>
      <w:r w:rsidR="00AB3C7C" w:rsidRPr="00E75480">
        <w:rPr>
          <w:sz w:val="24"/>
          <w:szCs w:val="24"/>
        </w:rPr>
        <w:t xml:space="preserve"> </w:t>
      </w:r>
      <w:r w:rsidR="003B39E4">
        <w:rPr>
          <w:sz w:val="24"/>
          <w:szCs w:val="24"/>
        </w:rPr>
        <w:t>grade display</w:t>
      </w:r>
      <w:r w:rsidR="000328E6">
        <w:rPr>
          <w:sz w:val="24"/>
          <w:szCs w:val="24"/>
        </w:rPr>
        <w:t xml:space="preserve"> (downloaded from AIMS)</w:t>
      </w:r>
    </w:p>
    <w:p w14:paraId="37B5B7CF" w14:textId="77777777" w:rsidR="00615EA1" w:rsidRPr="00E75480" w:rsidRDefault="00615EA1">
      <w:pPr>
        <w:spacing w:after="0" w:line="240" w:lineRule="auto"/>
        <w:rPr>
          <w:b/>
          <w:sz w:val="24"/>
          <w:szCs w:val="24"/>
          <w:u w:val="single"/>
        </w:rPr>
      </w:pPr>
    </w:p>
    <w:p w14:paraId="515958D7" w14:textId="77777777" w:rsidR="00332B5B" w:rsidRPr="00E75480" w:rsidRDefault="00332B5B" w:rsidP="00332B5B">
      <w:pPr>
        <w:spacing w:after="0" w:line="240" w:lineRule="auto"/>
        <w:rPr>
          <w:b/>
          <w:sz w:val="24"/>
          <w:szCs w:val="24"/>
          <w:u w:val="single"/>
        </w:rPr>
      </w:pPr>
      <w:r w:rsidRPr="00E75480">
        <w:rPr>
          <w:b/>
          <w:sz w:val="24"/>
          <w:szCs w:val="24"/>
          <w:u w:val="single"/>
        </w:rPr>
        <w:t>Enquiry and Submiss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5"/>
        <w:gridCol w:w="932"/>
        <w:gridCol w:w="7572"/>
        <w:gridCol w:w="6"/>
      </w:tblGrid>
      <w:tr w:rsidR="00FB7854" w:rsidRPr="00E75480" w14:paraId="13833766" w14:textId="77777777" w:rsidTr="00FB7854">
        <w:tc>
          <w:tcPr>
            <w:tcW w:w="8865" w:type="dxa"/>
            <w:gridSpan w:val="4"/>
          </w:tcPr>
          <w:p w14:paraId="459C2D50" w14:textId="257C95D6" w:rsidR="00FB7854" w:rsidRPr="00E75480" w:rsidRDefault="00F86A39" w:rsidP="00FB7854">
            <w:pPr>
              <w:spacing w:after="0" w:line="240" w:lineRule="auto"/>
              <w:rPr>
                <w:b/>
                <w:sz w:val="24"/>
                <w:szCs w:val="24"/>
                <w:u w:val="single"/>
              </w:rPr>
            </w:pPr>
            <w:r>
              <w:rPr>
                <w:rStyle w:val="Hyperlink"/>
                <w:color w:val="000000" w:themeColor="text1"/>
                <w:sz w:val="24"/>
                <w:szCs w:val="24"/>
                <w:u w:val="none"/>
              </w:rPr>
              <w:t xml:space="preserve">      Ms Janice LAM</w:t>
            </w:r>
            <w:r w:rsidR="003B39E4">
              <w:rPr>
                <w:rStyle w:val="Hyperlink"/>
                <w:color w:val="000000" w:themeColor="text1"/>
                <w:sz w:val="24"/>
                <w:szCs w:val="24"/>
                <w:u w:val="none"/>
              </w:rPr>
              <w:t xml:space="preserve"> / Ms </w:t>
            </w:r>
            <w:r w:rsidR="005F55A8">
              <w:rPr>
                <w:rStyle w:val="Hyperlink"/>
                <w:color w:val="000000" w:themeColor="text1"/>
                <w:sz w:val="24"/>
                <w:szCs w:val="24"/>
                <w:u w:val="none"/>
              </w:rPr>
              <w:t>Irene CHENG</w:t>
            </w:r>
          </w:p>
        </w:tc>
      </w:tr>
      <w:tr w:rsidR="00FB7854" w:rsidRPr="00E75480" w14:paraId="05E87C31" w14:textId="77777777" w:rsidTr="00FB7854">
        <w:trPr>
          <w:gridAfter w:val="1"/>
          <w:wAfter w:w="6" w:type="dxa"/>
        </w:trPr>
        <w:tc>
          <w:tcPr>
            <w:tcW w:w="355" w:type="dxa"/>
          </w:tcPr>
          <w:p w14:paraId="2BF0F5A9" w14:textId="77777777" w:rsidR="00FB7854" w:rsidRPr="00E75480" w:rsidRDefault="00FB7854" w:rsidP="00FB7854">
            <w:pPr>
              <w:spacing w:after="0" w:line="240" w:lineRule="auto"/>
              <w:rPr>
                <w:b/>
                <w:sz w:val="24"/>
                <w:szCs w:val="24"/>
                <w:u w:val="single"/>
              </w:rPr>
            </w:pPr>
          </w:p>
        </w:tc>
        <w:tc>
          <w:tcPr>
            <w:tcW w:w="932" w:type="dxa"/>
          </w:tcPr>
          <w:p w14:paraId="560D114F" w14:textId="77777777" w:rsidR="00FB7854" w:rsidRPr="00E75480" w:rsidRDefault="00FB7854" w:rsidP="00FB7854">
            <w:pPr>
              <w:spacing w:after="0" w:line="240" w:lineRule="auto"/>
              <w:rPr>
                <w:b/>
                <w:sz w:val="24"/>
                <w:szCs w:val="24"/>
                <w:u w:val="single"/>
              </w:rPr>
            </w:pPr>
            <w:r w:rsidRPr="00E75480">
              <w:rPr>
                <w:sz w:val="24"/>
                <w:szCs w:val="24"/>
              </w:rPr>
              <w:t>Email:</w:t>
            </w:r>
          </w:p>
        </w:tc>
        <w:tc>
          <w:tcPr>
            <w:tcW w:w="7572" w:type="dxa"/>
          </w:tcPr>
          <w:p w14:paraId="4E5DF763" w14:textId="67DCA9A5" w:rsidR="00FB7854" w:rsidRPr="00E75480" w:rsidRDefault="006A48BB" w:rsidP="00F86A39">
            <w:pPr>
              <w:spacing w:after="0" w:line="240" w:lineRule="auto"/>
              <w:rPr>
                <w:b/>
                <w:sz w:val="24"/>
                <w:szCs w:val="24"/>
                <w:u w:val="single"/>
              </w:rPr>
            </w:pPr>
            <w:hyperlink r:id="rId8" w:history="1">
              <w:r w:rsidR="00FB7854" w:rsidRPr="002D6873">
                <w:rPr>
                  <w:rStyle w:val="Hyperlink"/>
                  <w:sz w:val="24"/>
                  <w:szCs w:val="24"/>
                </w:rPr>
                <w:t>jan.lam@cityu.edu.hk</w:t>
              </w:r>
            </w:hyperlink>
            <w:r w:rsidR="00FB7854" w:rsidRPr="002D6873">
              <w:rPr>
                <w:rStyle w:val="Hyperlink"/>
                <w:sz w:val="24"/>
                <w:szCs w:val="24"/>
                <w:u w:val="none"/>
              </w:rPr>
              <w:t xml:space="preserve"> </w:t>
            </w:r>
            <w:r w:rsidR="003B39E4">
              <w:rPr>
                <w:rStyle w:val="Hyperlink"/>
                <w:sz w:val="24"/>
                <w:szCs w:val="24"/>
                <w:u w:val="none"/>
              </w:rPr>
              <w:t xml:space="preserve"> / </w:t>
            </w:r>
            <w:hyperlink r:id="rId9" w:history="1">
              <w:r w:rsidR="005F55A8" w:rsidRPr="00424BD6">
                <w:rPr>
                  <w:rStyle w:val="Hyperlink"/>
                  <w:sz w:val="24"/>
                  <w:szCs w:val="24"/>
                </w:rPr>
                <w:t>cheng.irene@cityu.edu.hk</w:t>
              </w:r>
            </w:hyperlink>
            <w:r w:rsidR="005F55A8">
              <w:rPr>
                <w:sz w:val="24"/>
                <w:szCs w:val="24"/>
              </w:rPr>
              <w:t xml:space="preserve"> </w:t>
            </w:r>
            <w:r w:rsidR="003B39E4">
              <w:rPr>
                <w:rStyle w:val="Hyperlink"/>
                <w:sz w:val="24"/>
                <w:szCs w:val="24"/>
                <w:u w:val="none"/>
              </w:rPr>
              <w:t xml:space="preserve"> </w:t>
            </w:r>
          </w:p>
        </w:tc>
      </w:tr>
      <w:tr w:rsidR="00FB7854" w:rsidRPr="00E75480" w14:paraId="088F907D" w14:textId="77777777" w:rsidTr="00FB7854">
        <w:trPr>
          <w:gridAfter w:val="1"/>
          <w:wAfter w:w="6" w:type="dxa"/>
        </w:trPr>
        <w:tc>
          <w:tcPr>
            <w:tcW w:w="355" w:type="dxa"/>
          </w:tcPr>
          <w:p w14:paraId="42F11481" w14:textId="77777777" w:rsidR="00FB7854" w:rsidRPr="00E75480" w:rsidRDefault="00FB7854" w:rsidP="00FB7854">
            <w:pPr>
              <w:spacing w:after="0" w:line="240" w:lineRule="auto"/>
              <w:rPr>
                <w:b/>
                <w:sz w:val="24"/>
                <w:szCs w:val="24"/>
                <w:u w:val="single"/>
              </w:rPr>
            </w:pPr>
          </w:p>
        </w:tc>
        <w:tc>
          <w:tcPr>
            <w:tcW w:w="932" w:type="dxa"/>
          </w:tcPr>
          <w:p w14:paraId="35AC7540" w14:textId="77777777" w:rsidR="00FB7854" w:rsidRPr="00E75480" w:rsidRDefault="00FB7854" w:rsidP="00FB7854">
            <w:pPr>
              <w:spacing w:after="0" w:line="240" w:lineRule="auto"/>
              <w:rPr>
                <w:b/>
                <w:sz w:val="24"/>
                <w:szCs w:val="24"/>
                <w:u w:val="single"/>
              </w:rPr>
            </w:pPr>
            <w:r w:rsidRPr="00E75480">
              <w:rPr>
                <w:sz w:val="24"/>
                <w:szCs w:val="24"/>
              </w:rPr>
              <w:t>Office: </w:t>
            </w:r>
          </w:p>
        </w:tc>
        <w:tc>
          <w:tcPr>
            <w:tcW w:w="7572" w:type="dxa"/>
          </w:tcPr>
          <w:p w14:paraId="341AF0AB" w14:textId="35069FB6" w:rsidR="00FB7854" w:rsidRPr="00E75480" w:rsidRDefault="00D06C37" w:rsidP="00D06C37">
            <w:pPr>
              <w:spacing w:after="0" w:line="240" w:lineRule="auto"/>
              <w:rPr>
                <w:sz w:val="24"/>
                <w:szCs w:val="24"/>
              </w:rPr>
            </w:pPr>
            <w:r w:rsidRPr="00E75480">
              <w:rPr>
                <w:sz w:val="24"/>
                <w:szCs w:val="24"/>
              </w:rPr>
              <w:t>G5</w:t>
            </w:r>
            <w:r w:rsidR="005F55A8">
              <w:rPr>
                <w:sz w:val="24"/>
                <w:szCs w:val="24"/>
              </w:rPr>
              <w:t>215</w:t>
            </w:r>
            <w:r w:rsidRPr="00E75480">
              <w:rPr>
                <w:sz w:val="24"/>
                <w:szCs w:val="24"/>
              </w:rPr>
              <w:t>, 5/F, Yeung Kin Man Academic Building</w:t>
            </w:r>
          </w:p>
        </w:tc>
      </w:tr>
      <w:tr w:rsidR="00FB7854" w:rsidRPr="00E75480" w14:paraId="67220113" w14:textId="77777777" w:rsidTr="00FB7854">
        <w:trPr>
          <w:gridAfter w:val="1"/>
          <w:wAfter w:w="6" w:type="dxa"/>
        </w:trPr>
        <w:tc>
          <w:tcPr>
            <w:tcW w:w="355" w:type="dxa"/>
          </w:tcPr>
          <w:p w14:paraId="06A6C003" w14:textId="77777777" w:rsidR="00FB7854" w:rsidRPr="00E75480" w:rsidRDefault="00FB7854" w:rsidP="00FB7854">
            <w:pPr>
              <w:spacing w:after="0" w:line="240" w:lineRule="auto"/>
              <w:rPr>
                <w:b/>
                <w:sz w:val="24"/>
                <w:szCs w:val="24"/>
                <w:u w:val="single"/>
              </w:rPr>
            </w:pPr>
          </w:p>
        </w:tc>
        <w:tc>
          <w:tcPr>
            <w:tcW w:w="932" w:type="dxa"/>
          </w:tcPr>
          <w:p w14:paraId="4620FA32" w14:textId="77777777" w:rsidR="00FB7854" w:rsidRPr="00E75480" w:rsidRDefault="00FB7854" w:rsidP="00FB7854">
            <w:pPr>
              <w:spacing w:after="0" w:line="240" w:lineRule="auto"/>
              <w:rPr>
                <w:b/>
                <w:sz w:val="24"/>
                <w:szCs w:val="24"/>
                <w:u w:val="single"/>
              </w:rPr>
            </w:pPr>
          </w:p>
        </w:tc>
        <w:tc>
          <w:tcPr>
            <w:tcW w:w="7572" w:type="dxa"/>
          </w:tcPr>
          <w:p w14:paraId="7A2B3876" w14:textId="77777777" w:rsidR="00FB7854" w:rsidRPr="00E75480" w:rsidRDefault="00FB7854" w:rsidP="00FB7854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</w:tbl>
    <w:p w14:paraId="0EAC04CA" w14:textId="77777777" w:rsidR="00A104B6" w:rsidRPr="00E25A66" w:rsidRDefault="00A104B6">
      <w:pPr>
        <w:spacing w:after="0" w:line="240" w:lineRule="auto"/>
        <w:rPr>
          <w:sz w:val="24"/>
          <w:szCs w:val="24"/>
          <w:lang w:val="en-GB"/>
        </w:rPr>
      </w:pPr>
      <w:r w:rsidRPr="00E25A66">
        <w:rPr>
          <w:sz w:val="24"/>
          <w:szCs w:val="24"/>
          <w:lang w:val="en-GB"/>
        </w:rPr>
        <w:br w:type="page"/>
      </w:r>
    </w:p>
    <w:p w14:paraId="5C381319" w14:textId="16289B9F" w:rsidR="00DF3283" w:rsidRPr="00011D2E" w:rsidRDefault="00A70A2D" w:rsidP="00011D2E">
      <w:pPr>
        <w:spacing w:after="0" w:line="240" w:lineRule="auto"/>
        <w:jc w:val="center"/>
        <w:rPr>
          <w:sz w:val="24"/>
          <w:szCs w:val="24"/>
          <w:lang w:val="en-GB"/>
        </w:rPr>
      </w:pPr>
      <w:r w:rsidRPr="009E2063">
        <w:rPr>
          <w:b/>
          <w:sz w:val="28"/>
          <w:u w:val="single"/>
        </w:rPr>
        <w:lastRenderedPageBreak/>
        <w:t>Application for</w:t>
      </w:r>
      <w:r w:rsidR="00D8660F" w:rsidRPr="009E2063">
        <w:rPr>
          <w:b/>
          <w:sz w:val="28"/>
          <w:u w:val="single"/>
        </w:rPr>
        <w:t xml:space="preserve"> Joint Bachelor’s Degree </w:t>
      </w:r>
      <w:proofErr w:type="spellStart"/>
      <w:r w:rsidR="00D8660F" w:rsidRPr="009E2063">
        <w:rPr>
          <w:b/>
          <w:sz w:val="28"/>
          <w:u w:val="single"/>
        </w:rPr>
        <w:t>Program</w:t>
      </w:r>
      <w:r w:rsidR="00AF33DD">
        <w:rPr>
          <w:b/>
          <w:sz w:val="28"/>
          <w:u w:val="single"/>
        </w:rPr>
        <w:t>me</w:t>
      </w:r>
      <w:proofErr w:type="spellEnd"/>
      <w:r w:rsidRPr="009E2063">
        <w:rPr>
          <w:b/>
          <w:sz w:val="28"/>
          <w:u w:val="single"/>
        </w:rPr>
        <w:t xml:space="preserve"> between</w:t>
      </w:r>
    </w:p>
    <w:p w14:paraId="6E41980C" w14:textId="16D82B43" w:rsidR="001A538A" w:rsidRDefault="00A70A2D" w:rsidP="00D8660F">
      <w:pPr>
        <w:jc w:val="center"/>
        <w:rPr>
          <w:b/>
          <w:sz w:val="28"/>
          <w:u w:val="single"/>
        </w:rPr>
      </w:pPr>
      <w:r w:rsidRPr="009E2063">
        <w:rPr>
          <w:b/>
          <w:sz w:val="28"/>
          <w:u w:val="single"/>
        </w:rPr>
        <w:t xml:space="preserve">City University of Hong Kong and </w:t>
      </w:r>
      <w:r w:rsidR="00F86A39">
        <w:rPr>
          <w:b/>
          <w:sz w:val="28"/>
          <w:u w:val="single"/>
        </w:rPr>
        <w:t>University of Edinburgh</w:t>
      </w:r>
    </w:p>
    <w:tbl>
      <w:tblPr>
        <w:tblW w:w="964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49"/>
        <w:gridCol w:w="4791"/>
      </w:tblGrid>
      <w:tr w:rsidR="00BD2485" w:rsidRPr="009E2063" w14:paraId="349566CC" w14:textId="77777777" w:rsidTr="003E2861">
        <w:tc>
          <w:tcPr>
            <w:tcW w:w="9640" w:type="dxa"/>
            <w:gridSpan w:val="2"/>
            <w:shd w:val="clear" w:color="auto" w:fill="BFBFBF"/>
          </w:tcPr>
          <w:p w14:paraId="2052ED44" w14:textId="30C00AEE" w:rsidR="004C5773" w:rsidRDefault="004C5773" w:rsidP="004C5773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right="-896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 xml:space="preserve">Please indicate the </w:t>
            </w:r>
            <w:proofErr w:type="spellStart"/>
            <w:r>
              <w:rPr>
                <w:rFonts w:cs="Calibri"/>
                <w:b/>
              </w:rPr>
              <w:t>programme</w:t>
            </w:r>
            <w:proofErr w:type="spellEnd"/>
            <w:r>
              <w:rPr>
                <w:rFonts w:cs="Calibri"/>
                <w:b/>
              </w:rPr>
              <w:t xml:space="preserve"> you would like to apply for by putting a tick “</w:t>
            </w:r>
            <w:r>
              <w:rPr>
                <w:rFonts w:cs="Calibri"/>
                <w:b/>
              </w:rPr>
              <w:sym w:font="Wingdings" w:char="F0FC"/>
            </w:r>
            <w:r>
              <w:rPr>
                <w:rFonts w:cs="Calibri"/>
                <w:b/>
              </w:rPr>
              <w:t>” in the box:</w:t>
            </w:r>
          </w:p>
          <w:p w14:paraId="6328F03E" w14:textId="1E82B985" w:rsidR="004C5773" w:rsidRPr="004C5773" w:rsidRDefault="004C5773" w:rsidP="004C5773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right="-896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(You can only choose one</w:t>
            </w:r>
            <w:r w:rsidR="00351C9C">
              <w:rPr>
                <w:rFonts w:cs="Calibri"/>
                <w:b/>
              </w:rPr>
              <w:t xml:space="preserve"> </w:t>
            </w:r>
            <w:proofErr w:type="spellStart"/>
            <w:r w:rsidR="00351C9C">
              <w:rPr>
                <w:rFonts w:cs="Calibri"/>
                <w:b/>
              </w:rPr>
              <w:t>programme</w:t>
            </w:r>
            <w:proofErr w:type="spellEnd"/>
            <w:r>
              <w:rPr>
                <w:rFonts w:cs="Calibri"/>
                <w:b/>
              </w:rPr>
              <w:t>)</w:t>
            </w:r>
          </w:p>
        </w:tc>
      </w:tr>
      <w:tr w:rsidR="00BD2485" w:rsidRPr="009E2063" w14:paraId="3C09A616" w14:textId="77777777" w:rsidTr="004C5773">
        <w:trPr>
          <w:trHeight w:val="334"/>
        </w:trPr>
        <w:tc>
          <w:tcPr>
            <w:tcW w:w="4849" w:type="dxa"/>
          </w:tcPr>
          <w:p w14:paraId="629565A4" w14:textId="385287B5" w:rsidR="00BD2485" w:rsidRPr="009E2063" w:rsidRDefault="00BD2485" w:rsidP="00BD2485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right="-896"/>
              <w:rPr>
                <w:rFonts w:cs="Calibri"/>
              </w:rPr>
            </w:pPr>
            <w:r>
              <w:rPr>
                <w:rFonts w:cs="Calibri"/>
              </w:rPr>
              <w:t>BSc (Hons) Applied Mathematics</w:t>
            </w:r>
          </w:p>
        </w:tc>
        <w:tc>
          <w:tcPr>
            <w:tcW w:w="4791" w:type="dxa"/>
          </w:tcPr>
          <w:p w14:paraId="73DE8E65" w14:textId="77777777" w:rsidR="00BD2485" w:rsidRPr="009E2063" w:rsidRDefault="00BD2485" w:rsidP="0000233F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left="67" w:right="-896"/>
              <w:rPr>
                <w:rFonts w:cs="Calibri"/>
              </w:rPr>
            </w:pPr>
          </w:p>
        </w:tc>
      </w:tr>
      <w:tr w:rsidR="00BD2485" w:rsidRPr="009E2063" w14:paraId="15153B1D" w14:textId="77777777" w:rsidTr="004C5773">
        <w:tc>
          <w:tcPr>
            <w:tcW w:w="4849" w:type="dxa"/>
          </w:tcPr>
          <w:p w14:paraId="59357B53" w14:textId="65285E98" w:rsidR="00BD2485" w:rsidRPr="009E2063" w:rsidRDefault="00BD2485" w:rsidP="0000233F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right="-896"/>
              <w:rPr>
                <w:rFonts w:cs="Calibri"/>
              </w:rPr>
            </w:pPr>
            <w:r>
              <w:rPr>
                <w:rFonts w:cs="Calibri"/>
              </w:rPr>
              <w:t>BSc (Hons) Mathematics</w:t>
            </w:r>
          </w:p>
        </w:tc>
        <w:tc>
          <w:tcPr>
            <w:tcW w:w="4791" w:type="dxa"/>
          </w:tcPr>
          <w:p w14:paraId="7FBD1D2D" w14:textId="07F307AD" w:rsidR="00BD2485" w:rsidRPr="009E2063" w:rsidRDefault="00BD2485" w:rsidP="0000233F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left="137" w:right="-896" w:hanging="226"/>
              <w:rPr>
                <w:rFonts w:cs="Calibri"/>
              </w:rPr>
            </w:pPr>
          </w:p>
        </w:tc>
      </w:tr>
      <w:tr w:rsidR="00F86A39" w:rsidRPr="009E2063" w14:paraId="3F7F3196" w14:textId="77777777" w:rsidTr="004C5773">
        <w:tc>
          <w:tcPr>
            <w:tcW w:w="4849" w:type="dxa"/>
          </w:tcPr>
          <w:p w14:paraId="6A89936F" w14:textId="4729ACE0" w:rsidR="00F86A39" w:rsidRPr="009E2063" w:rsidRDefault="00BD2485" w:rsidP="0000233F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right="-896"/>
              <w:rPr>
                <w:rFonts w:cs="Calibri"/>
              </w:rPr>
            </w:pPr>
            <w:r w:rsidRPr="00BD2485">
              <w:rPr>
                <w:rFonts w:cs="Calibri"/>
              </w:rPr>
              <w:t>BSc (Hons) Mathematics and Statistics</w:t>
            </w:r>
          </w:p>
        </w:tc>
        <w:tc>
          <w:tcPr>
            <w:tcW w:w="4791" w:type="dxa"/>
          </w:tcPr>
          <w:p w14:paraId="3AEA099A" w14:textId="77777777" w:rsidR="00F86A39" w:rsidRPr="009E2063" w:rsidRDefault="00F86A39" w:rsidP="0000233F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left="137" w:right="-896" w:firstLine="38"/>
              <w:rPr>
                <w:rFonts w:cs="Calibri"/>
              </w:rPr>
            </w:pPr>
          </w:p>
        </w:tc>
      </w:tr>
    </w:tbl>
    <w:p w14:paraId="7C5A015F" w14:textId="77777777" w:rsidR="00F86A39" w:rsidRPr="00F83D16" w:rsidRDefault="00F86A39" w:rsidP="00D8660F">
      <w:pPr>
        <w:jc w:val="center"/>
        <w:rPr>
          <w:b/>
          <w:sz w:val="10"/>
          <w:szCs w:val="10"/>
          <w:u w:val="single"/>
        </w:rPr>
      </w:pPr>
    </w:p>
    <w:tbl>
      <w:tblPr>
        <w:tblW w:w="964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13"/>
        <w:gridCol w:w="3612"/>
        <w:gridCol w:w="1258"/>
        <w:gridCol w:w="196"/>
        <w:gridCol w:w="2461"/>
      </w:tblGrid>
      <w:tr w:rsidR="001A538A" w:rsidRPr="009E2063" w14:paraId="4EE5FC80" w14:textId="77777777" w:rsidTr="00F86455">
        <w:tc>
          <w:tcPr>
            <w:tcW w:w="723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14:paraId="6572E8C3" w14:textId="77777777" w:rsidR="001A538A" w:rsidRPr="009E2063" w:rsidRDefault="001A538A" w:rsidP="002B2560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right="-896"/>
              <w:rPr>
                <w:rFonts w:cs="Calibri"/>
              </w:rPr>
            </w:pPr>
            <w:r w:rsidRPr="009E2063">
              <w:rPr>
                <w:rFonts w:cs="Calibri"/>
                <w:b/>
              </w:rPr>
              <w:t>Applicant</w:t>
            </w:r>
            <w:r w:rsidR="00D8660F" w:rsidRPr="009E2063">
              <w:rPr>
                <w:rFonts w:cs="Calibri"/>
                <w:b/>
              </w:rPr>
              <w:t xml:space="preserve"> Information</w:t>
            </w:r>
          </w:p>
        </w:tc>
        <w:tc>
          <w:tcPr>
            <w:tcW w:w="2404" w:type="dxa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14:paraId="045869F8" w14:textId="77777777" w:rsidR="001A538A" w:rsidRPr="009E2063" w:rsidRDefault="001A538A" w:rsidP="002B2560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right="-896"/>
              <w:rPr>
                <w:rFonts w:cs="Calibri"/>
              </w:rPr>
            </w:pPr>
          </w:p>
        </w:tc>
      </w:tr>
      <w:tr w:rsidR="001A538A" w:rsidRPr="009E2063" w14:paraId="3B1342B1" w14:textId="77777777" w:rsidTr="00AB3C7C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6814972F" w14:textId="77777777" w:rsidR="001A538A" w:rsidRPr="009E2063" w:rsidRDefault="001A538A" w:rsidP="002B2560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right="-896"/>
              <w:rPr>
                <w:rFonts w:cs="Calibri"/>
              </w:rPr>
            </w:pPr>
            <w:r w:rsidRPr="009E2063">
              <w:rPr>
                <w:rFonts w:cs="Calibri"/>
              </w:rPr>
              <w:t>Student Name</w:t>
            </w:r>
            <w:r w:rsidR="00E32C82" w:rsidRPr="009E2063">
              <w:rPr>
                <w:rFonts w:cs="Calibri"/>
              </w:rPr>
              <w:t>:</w:t>
            </w:r>
            <w:r w:rsidRPr="009E2063">
              <w:rPr>
                <w:rFonts w:cs="Calibri"/>
              </w:rPr>
              <w:t xml:space="preserve"> </w:t>
            </w:r>
          </w:p>
        </w:tc>
        <w:tc>
          <w:tcPr>
            <w:tcW w:w="365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F8DA5C" w14:textId="77777777" w:rsidR="001A538A" w:rsidRPr="009E2063" w:rsidRDefault="001A538A" w:rsidP="00E835D0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left="137" w:right="-896" w:firstLine="38"/>
              <w:rPr>
                <w:rFonts w:cs="Calibri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</w:tcPr>
          <w:p w14:paraId="7DDDF806" w14:textId="77777777" w:rsidR="001A538A" w:rsidRPr="009E2063" w:rsidRDefault="001A538A" w:rsidP="002B2560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right="-896"/>
              <w:rPr>
                <w:rFonts w:cs="Calibri"/>
              </w:rPr>
            </w:pPr>
            <w:r w:rsidRPr="009E2063">
              <w:rPr>
                <w:rFonts w:cs="Calibri"/>
              </w:rPr>
              <w:t>Student ID</w:t>
            </w:r>
            <w:r w:rsidR="00E32C82" w:rsidRPr="009E2063">
              <w:rPr>
                <w:rFonts w:cs="Calibri"/>
              </w:rPr>
              <w:t>:</w:t>
            </w:r>
          </w:p>
        </w:tc>
        <w:tc>
          <w:tcPr>
            <w:tcW w:w="269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810114" w14:textId="77777777" w:rsidR="001A538A" w:rsidRPr="009E2063" w:rsidRDefault="001A538A" w:rsidP="002B2560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left="67" w:right="-896"/>
              <w:rPr>
                <w:rFonts w:cs="Calibri"/>
              </w:rPr>
            </w:pPr>
          </w:p>
        </w:tc>
      </w:tr>
      <w:tr w:rsidR="00F86455" w:rsidRPr="009E2063" w14:paraId="48388D9A" w14:textId="77777777" w:rsidTr="000C6E00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6CF265C0" w14:textId="77777777" w:rsidR="00F86455" w:rsidRPr="009E2063" w:rsidRDefault="00F86455" w:rsidP="00E32C82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right="-896"/>
              <w:rPr>
                <w:rFonts w:cs="Calibri"/>
              </w:rPr>
            </w:pPr>
            <w:r w:rsidRPr="009E2063">
              <w:rPr>
                <w:rFonts w:cs="Calibri"/>
              </w:rPr>
              <w:t>Contact Number:</w:t>
            </w:r>
          </w:p>
        </w:tc>
        <w:tc>
          <w:tcPr>
            <w:tcW w:w="36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3674B5" w14:textId="5A92E51C" w:rsidR="00F86455" w:rsidRPr="009E2063" w:rsidRDefault="00F86455" w:rsidP="00F86455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right="-896"/>
              <w:rPr>
                <w:rFonts w:cs="Calibri"/>
              </w:rPr>
            </w:pPr>
            <w:bookmarkStart w:id="0" w:name="_GoBack"/>
            <w:bookmarkEnd w:id="0"/>
            <w:r w:rsidRPr="009E2063">
              <w:rPr>
                <w:rFonts w:cs="Calibri"/>
              </w:rPr>
              <w:t xml:space="preserve"> (mobile)                     </w:t>
            </w:r>
          </w:p>
        </w:tc>
        <w:tc>
          <w:tcPr>
            <w:tcW w:w="392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280445" w14:textId="77777777" w:rsidR="00F86455" w:rsidRPr="009E2063" w:rsidRDefault="00F86455" w:rsidP="002B2560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left="137" w:right="-896" w:hanging="226"/>
              <w:rPr>
                <w:rFonts w:cs="Calibri"/>
              </w:rPr>
            </w:pPr>
            <w:r w:rsidRPr="009E2063">
              <w:rPr>
                <w:rFonts w:cs="Calibri"/>
              </w:rPr>
              <w:t>(</w:t>
            </w:r>
            <w:proofErr w:type="gramStart"/>
            <w:r w:rsidRPr="009E2063">
              <w:rPr>
                <w:rFonts w:cs="Calibri"/>
              </w:rPr>
              <w:t xml:space="preserve">home)   </w:t>
            </w:r>
            <w:proofErr w:type="gramEnd"/>
            <w:r w:rsidRPr="009E2063">
              <w:rPr>
                <w:rFonts w:cs="Calibri"/>
              </w:rPr>
              <w:t xml:space="preserve">       </w:t>
            </w:r>
          </w:p>
        </w:tc>
      </w:tr>
      <w:tr w:rsidR="001A538A" w:rsidRPr="009E2063" w14:paraId="49A04512" w14:textId="77777777" w:rsidTr="00F86455"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</w:tcPr>
          <w:p w14:paraId="3C9D322D" w14:textId="77777777" w:rsidR="001A538A" w:rsidRPr="009E2063" w:rsidRDefault="001A538A" w:rsidP="002B2560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right="-896"/>
              <w:rPr>
                <w:rFonts w:cs="Calibri"/>
              </w:rPr>
            </w:pPr>
            <w:r w:rsidRPr="009E2063">
              <w:rPr>
                <w:rFonts w:cs="Calibri"/>
              </w:rPr>
              <w:t>Email</w:t>
            </w:r>
            <w:r w:rsidR="00204AE8" w:rsidRPr="009E2063">
              <w:rPr>
                <w:rFonts w:cs="Calibri"/>
              </w:rPr>
              <w:t>:</w:t>
            </w:r>
          </w:p>
        </w:tc>
        <w:tc>
          <w:tcPr>
            <w:tcW w:w="752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9AAB08" w14:textId="77777777" w:rsidR="001A538A" w:rsidRPr="009E2063" w:rsidRDefault="001A538A" w:rsidP="002B2560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left="137" w:right="-896" w:firstLine="38"/>
              <w:rPr>
                <w:rFonts w:cs="Calibri"/>
              </w:rPr>
            </w:pPr>
          </w:p>
        </w:tc>
      </w:tr>
      <w:tr w:rsidR="001A538A" w:rsidRPr="009E2063" w14:paraId="33F09CC2" w14:textId="77777777" w:rsidTr="00F86455"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</w:tcPr>
          <w:p w14:paraId="2486A46C" w14:textId="77777777" w:rsidR="001A538A" w:rsidRPr="009E2063" w:rsidRDefault="001A538A" w:rsidP="002B2560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right="-896"/>
              <w:rPr>
                <w:rFonts w:cs="Calibri"/>
              </w:rPr>
            </w:pPr>
            <w:r w:rsidRPr="009E2063">
              <w:rPr>
                <w:rFonts w:cs="Calibri"/>
              </w:rPr>
              <w:t>Major:</w:t>
            </w:r>
          </w:p>
        </w:tc>
        <w:tc>
          <w:tcPr>
            <w:tcW w:w="752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5E97C1" w14:textId="77777777" w:rsidR="001A538A" w:rsidRPr="009E2063" w:rsidRDefault="001A538A" w:rsidP="002B2560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left="137" w:right="-896" w:firstLine="38"/>
              <w:rPr>
                <w:rFonts w:cs="Calibri"/>
              </w:rPr>
            </w:pPr>
          </w:p>
        </w:tc>
      </w:tr>
      <w:tr w:rsidR="00BE5C22" w:rsidRPr="009E2063" w14:paraId="38097503" w14:textId="77777777" w:rsidTr="00F86455"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</w:tcPr>
          <w:p w14:paraId="30BA898E" w14:textId="77777777" w:rsidR="00BE5C22" w:rsidRPr="009E2063" w:rsidRDefault="0034277A" w:rsidP="0034277A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right="-896"/>
              <w:rPr>
                <w:rFonts w:cs="Calibri"/>
              </w:rPr>
            </w:pPr>
            <w:r w:rsidRPr="009E2063">
              <w:rPr>
                <w:rFonts w:cs="Calibri"/>
              </w:rPr>
              <w:t>Year of CityU Entry</w:t>
            </w:r>
            <w:r w:rsidR="00BE5C22" w:rsidRPr="009E2063">
              <w:rPr>
                <w:rFonts w:cs="Calibri"/>
              </w:rPr>
              <w:t>:</w:t>
            </w:r>
          </w:p>
        </w:tc>
        <w:tc>
          <w:tcPr>
            <w:tcW w:w="752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3BE692" w14:textId="77777777" w:rsidR="00BE5C22" w:rsidRPr="009E2063" w:rsidRDefault="00BE5C22" w:rsidP="009825FC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left="137" w:right="-896" w:firstLine="38"/>
              <w:rPr>
                <w:rFonts w:cs="Calibri"/>
              </w:rPr>
            </w:pPr>
          </w:p>
        </w:tc>
      </w:tr>
      <w:tr w:rsidR="00054436" w:rsidRPr="009E2063" w14:paraId="4CAF9933" w14:textId="77777777" w:rsidTr="00F86455">
        <w:tc>
          <w:tcPr>
            <w:tcW w:w="2113" w:type="dxa"/>
            <w:tcBorders>
              <w:top w:val="nil"/>
              <w:left w:val="nil"/>
              <w:bottom w:val="nil"/>
              <w:right w:val="nil"/>
            </w:tcBorders>
          </w:tcPr>
          <w:p w14:paraId="5DDAC53C" w14:textId="77777777" w:rsidR="00054436" w:rsidRPr="009E2063" w:rsidRDefault="00054436" w:rsidP="0052203F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right="-896"/>
              <w:rPr>
                <w:rFonts w:cs="Calibri"/>
              </w:rPr>
            </w:pPr>
            <w:r>
              <w:rPr>
                <w:rFonts w:cs="Calibri"/>
              </w:rPr>
              <w:t>Local/Non-local</w:t>
            </w:r>
            <w:r w:rsidRPr="009E2063">
              <w:rPr>
                <w:rFonts w:cs="Calibri"/>
              </w:rPr>
              <w:t xml:space="preserve">: </w:t>
            </w:r>
          </w:p>
        </w:tc>
        <w:tc>
          <w:tcPr>
            <w:tcW w:w="360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CD8423" w14:textId="77777777" w:rsidR="00054436" w:rsidRPr="009E2063" w:rsidRDefault="00054436" w:rsidP="0052203F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left="137" w:right="-896" w:firstLine="38"/>
              <w:rPr>
                <w:rFonts w:cs="Calibri"/>
              </w:rPr>
            </w:pP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</w:tcPr>
          <w:p w14:paraId="6352F76C" w14:textId="77777777" w:rsidR="00054436" w:rsidRPr="009E2063" w:rsidRDefault="00054436" w:rsidP="0052203F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right="-896"/>
              <w:rPr>
                <w:rFonts w:cs="Calibri"/>
              </w:rPr>
            </w:pPr>
            <w:r>
              <w:rPr>
                <w:rFonts w:cs="Calibri"/>
              </w:rPr>
              <w:t>Nationality</w:t>
            </w:r>
            <w:r w:rsidRPr="009E2063">
              <w:rPr>
                <w:rFonts w:cs="Calibri"/>
              </w:rPr>
              <w:t>:</w:t>
            </w:r>
          </w:p>
        </w:tc>
        <w:tc>
          <w:tcPr>
            <w:tcW w:w="266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EAD9BB" w14:textId="77777777" w:rsidR="00054436" w:rsidRPr="009E2063" w:rsidRDefault="00054436" w:rsidP="0052203F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left="67" w:right="-896"/>
              <w:rPr>
                <w:rFonts w:cs="Calibri"/>
              </w:rPr>
            </w:pPr>
          </w:p>
        </w:tc>
      </w:tr>
    </w:tbl>
    <w:p w14:paraId="07951133" w14:textId="77777777" w:rsidR="001A538A" w:rsidRPr="00F83D16" w:rsidRDefault="001A538A" w:rsidP="001A538A">
      <w:pPr>
        <w:tabs>
          <w:tab w:val="left" w:pos="3420"/>
          <w:tab w:val="left" w:pos="3780"/>
          <w:tab w:val="left" w:pos="6300"/>
          <w:tab w:val="left" w:pos="8460"/>
        </w:tabs>
        <w:ind w:left="-720" w:right="-894"/>
        <w:rPr>
          <w:rFonts w:cs="Calibri"/>
          <w:sz w:val="10"/>
          <w:szCs w:val="10"/>
          <w:u w:val="single"/>
        </w:rPr>
      </w:pPr>
    </w:p>
    <w:tbl>
      <w:tblPr>
        <w:tblW w:w="9588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2071"/>
        <w:gridCol w:w="1559"/>
        <w:gridCol w:w="2021"/>
        <w:gridCol w:w="475"/>
        <w:gridCol w:w="3462"/>
      </w:tblGrid>
      <w:tr w:rsidR="001A538A" w:rsidRPr="009E2063" w14:paraId="6EFA59A1" w14:textId="77777777" w:rsidTr="00746CD0">
        <w:trPr>
          <w:trHeight w:val="387"/>
        </w:trPr>
        <w:tc>
          <w:tcPr>
            <w:tcW w:w="5651" w:type="dxa"/>
            <w:gridSpan w:val="3"/>
            <w:shd w:val="clear" w:color="auto" w:fill="BFBFBF"/>
          </w:tcPr>
          <w:p w14:paraId="7CC17E08" w14:textId="77777777" w:rsidR="001A538A" w:rsidRPr="009E2063" w:rsidRDefault="001A538A" w:rsidP="002B2560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right="-896"/>
              <w:rPr>
                <w:rFonts w:cs="Calibri"/>
                <w:b/>
                <w:u w:val="single"/>
              </w:rPr>
            </w:pPr>
            <w:r w:rsidRPr="009E2063">
              <w:rPr>
                <w:rFonts w:cs="Calibri"/>
                <w:b/>
              </w:rPr>
              <w:t>Academic Results / Achievement</w:t>
            </w:r>
          </w:p>
        </w:tc>
        <w:tc>
          <w:tcPr>
            <w:tcW w:w="475" w:type="dxa"/>
            <w:shd w:val="clear" w:color="auto" w:fill="BFBFBF"/>
          </w:tcPr>
          <w:p w14:paraId="260CF510" w14:textId="77777777" w:rsidR="001A538A" w:rsidRPr="009E2063" w:rsidRDefault="001A538A" w:rsidP="002B2560">
            <w:pPr>
              <w:tabs>
                <w:tab w:val="left" w:pos="3420"/>
                <w:tab w:val="left" w:pos="3780"/>
                <w:tab w:val="left" w:pos="6300"/>
                <w:tab w:val="left" w:pos="8460"/>
              </w:tabs>
              <w:ind w:right="-894"/>
              <w:rPr>
                <w:rFonts w:cs="Calibri"/>
                <w:b/>
                <w:u w:val="single"/>
              </w:rPr>
            </w:pPr>
          </w:p>
        </w:tc>
        <w:tc>
          <w:tcPr>
            <w:tcW w:w="3462" w:type="dxa"/>
            <w:shd w:val="clear" w:color="auto" w:fill="BFBFBF"/>
          </w:tcPr>
          <w:p w14:paraId="5A223FE7" w14:textId="77777777" w:rsidR="001A538A" w:rsidRPr="009E2063" w:rsidRDefault="001A538A" w:rsidP="002B2560">
            <w:pPr>
              <w:tabs>
                <w:tab w:val="left" w:pos="342"/>
                <w:tab w:val="left" w:pos="522"/>
                <w:tab w:val="left" w:pos="672"/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left="252" w:right="-896" w:firstLine="180"/>
              <w:rPr>
                <w:rFonts w:cs="Calibri"/>
                <w:b/>
                <w:u w:val="single"/>
              </w:rPr>
            </w:pPr>
          </w:p>
        </w:tc>
      </w:tr>
      <w:tr w:rsidR="001A538A" w:rsidRPr="009E2063" w14:paraId="6956406F" w14:textId="77777777" w:rsidTr="00746CD0">
        <w:trPr>
          <w:trHeight w:hRule="exact" w:val="423"/>
        </w:trPr>
        <w:tc>
          <w:tcPr>
            <w:tcW w:w="2071" w:type="dxa"/>
          </w:tcPr>
          <w:p w14:paraId="154D7817" w14:textId="77777777" w:rsidR="001A538A" w:rsidRPr="009E2063" w:rsidRDefault="004E03F8" w:rsidP="002B2560">
            <w:pPr>
              <w:tabs>
                <w:tab w:val="left" w:pos="342"/>
                <w:tab w:val="left" w:pos="522"/>
                <w:tab w:val="left" w:pos="672"/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right="-896"/>
              <w:jc w:val="both"/>
              <w:rPr>
                <w:rFonts w:cs="Calibri"/>
                <w:b/>
              </w:rPr>
            </w:pPr>
            <w:r w:rsidRPr="009E2063">
              <w:rPr>
                <w:rFonts w:cs="Calibri"/>
              </w:rPr>
              <w:t xml:space="preserve">CGPA: 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5804D4E8" w14:textId="77777777" w:rsidR="001A538A" w:rsidRPr="009E2063" w:rsidRDefault="001A538A" w:rsidP="002B2560">
            <w:pPr>
              <w:tabs>
                <w:tab w:val="left" w:pos="342"/>
                <w:tab w:val="left" w:pos="522"/>
                <w:tab w:val="left" w:pos="672"/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right="-896"/>
              <w:jc w:val="both"/>
              <w:rPr>
                <w:rFonts w:cs="Calibri"/>
                <w:b/>
              </w:rPr>
            </w:pPr>
          </w:p>
        </w:tc>
        <w:tc>
          <w:tcPr>
            <w:tcW w:w="5958" w:type="dxa"/>
            <w:gridSpan w:val="3"/>
          </w:tcPr>
          <w:p w14:paraId="4C68BE38" w14:textId="77777777" w:rsidR="001A538A" w:rsidRPr="009E2063" w:rsidRDefault="001A538A" w:rsidP="002B2560">
            <w:pPr>
              <w:tabs>
                <w:tab w:val="left" w:pos="342"/>
                <w:tab w:val="left" w:pos="522"/>
                <w:tab w:val="left" w:pos="672"/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right="-896"/>
              <w:jc w:val="both"/>
              <w:rPr>
                <w:rFonts w:cs="Calibri"/>
                <w:b/>
              </w:rPr>
            </w:pPr>
          </w:p>
        </w:tc>
      </w:tr>
    </w:tbl>
    <w:p w14:paraId="1C7EB5F7" w14:textId="77777777" w:rsidR="00F86455" w:rsidRDefault="00F86455" w:rsidP="00F86455">
      <w:pPr>
        <w:tabs>
          <w:tab w:val="left" w:pos="180"/>
          <w:tab w:val="left" w:pos="720"/>
          <w:tab w:val="left" w:pos="6660"/>
          <w:tab w:val="left" w:pos="9360"/>
        </w:tabs>
        <w:ind w:right="-893"/>
        <w:rPr>
          <w:rFonts w:cs="Calibri"/>
          <w:u w:val="single"/>
        </w:rPr>
      </w:pPr>
    </w:p>
    <w:tbl>
      <w:tblPr>
        <w:tblStyle w:val="TableGrid"/>
        <w:tblW w:w="0" w:type="auto"/>
        <w:tblInd w:w="173" w:type="dxa"/>
        <w:tblLook w:val="04A0" w:firstRow="1" w:lastRow="0" w:firstColumn="1" w:lastColumn="0" w:noHBand="0" w:noVBand="1"/>
      </w:tblPr>
      <w:tblGrid>
        <w:gridCol w:w="2792"/>
        <w:gridCol w:w="6664"/>
      </w:tblGrid>
      <w:tr w:rsidR="00F86455" w14:paraId="543A519D" w14:textId="77777777" w:rsidTr="00F86455">
        <w:trPr>
          <w:trHeight w:val="422"/>
        </w:trPr>
        <w:tc>
          <w:tcPr>
            <w:tcW w:w="9456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4177D9A" w14:textId="77777777" w:rsidR="00F86455" w:rsidRPr="00F86455" w:rsidRDefault="00F86455" w:rsidP="00F86455">
            <w:pPr>
              <w:tabs>
                <w:tab w:val="left" w:pos="180"/>
                <w:tab w:val="left" w:pos="720"/>
                <w:tab w:val="left" w:pos="6660"/>
                <w:tab w:val="left" w:pos="9360"/>
              </w:tabs>
              <w:ind w:right="-893" w:hanging="105"/>
              <w:rPr>
                <w:rFonts w:cs="Calibri"/>
              </w:rPr>
            </w:pPr>
            <w:r w:rsidRPr="009E2063">
              <w:rPr>
                <w:rFonts w:cs="Calibri"/>
              </w:rPr>
              <w:t>Please state your academic awards/achievements:</w:t>
            </w:r>
          </w:p>
        </w:tc>
      </w:tr>
      <w:tr w:rsidR="00F86455" w14:paraId="1F37578A" w14:textId="77777777" w:rsidTr="008310BB">
        <w:tc>
          <w:tcPr>
            <w:tcW w:w="2792" w:type="dxa"/>
            <w:vAlign w:val="center"/>
          </w:tcPr>
          <w:p w14:paraId="5C59D79D" w14:textId="77777777" w:rsidR="00F86455" w:rsidRPr="00F86455" w:rsidRDefault="00F86455" w:rsidP="008310BB">
            <w:pPr>
              <w:tabs>
                <w:tab w:val="left" w:pos="180"/>
                <w:tab w:val="left" w:pos="720"/>
                <w:tab w:val="left" w:pos="6660"/>
                <w:tab w:val="left" w:pos="9360"/>
              </w:tabs>
              <w:ind w:right="-893"/>
              <w:rPr>
                <w:rFonts w:cs="Calibri"/>
              </w:rPr>
            </w:pPr>
            <w:r w:rsidRPr="00F86455">
              <w:rPr>
                <w:rFonts w:cs="Calibri"/>
              </w:rPr>
              <w:t>Date of Award/Achievement</w:t>
            </w:r>
          </w:p>
        </w:tc>
        <w:tc>
          <w:tcPr>
            <w:tcW w:w="6664" w:type="dxa"/>
            <w:vAlign w:val="center"/>
          </w:tcPr>
          <w:p w14:paraId="7DB18B3B" w14:textId="77777777" w:rsidR="00F86455" w:rsidRPr="00F86455" w:rsidRDefault="00F86455" w:rsidP="008310BB">
            <w:pPr>
              <w:tabs>
                <w:tab w:val="left" w:pos="180"/>
                <w:tab w:val="left" w:pos="720"/>
                <w:tab w:val="left" w:pos="6660"/>
                <w:tab w:val="left" w:pos="9360"/>
              </w:tabs>
              <w:ind w:right="-893"/>
              <w:rPr>
                <w:rFonts w:cs="Calibri"/>
              </w:rPr>
            </w:pPr>
            <w:r w:rsidRPr="00F86455">
              <w:rPr>
                <w:rFonts w:cs="Calibri"/>
              </w:rPr>
              <w:t>Award/Achievement</w:t>
            </w:r>
          </w:p>
        </w:tc>
      </w:tr>
      <w:tr w:rsidR="00F86455" w14:paraId="5024711B" w14:textId="77777777" w:rsidTr="00F86455">
        <w:tc>
          <w:tcPr>
            <w:tcW w:w="2792" w:type="dxa"/>
          </w:tcPr>
          <w:p w14:paraId="2925FB69" w14:textId="77777777" w:rsidR="00F86455" w:rsidRDefault="00F86455" w:rsidP="001A538A">
            <w:pPr>
              <w:tabs>
                <w:tab w:val="left" w:pos="180"/>
                <w:tab w:val="left" w:pos="720"/>
                <w:tab w:val="left" w:pos="6660"/>
                <w:tab w:val="left" w:pos="9360"/>
              </w:tabs>
              <w:ind w:right="-893"/>
              <w:rPr>
                <w:rFonts w:cs="Calibri"/>
                <w:u w:val="single"/>
              </w:rPr>
            </w:pPr>
          </w:p>
        </w:tc>
        <w:tc>
          <w:tcPr>
            <w:tcW w:w="6664" w:type="dxa"/>
          </w:tcPr>
          <w:p w14:paraId="312AC06A" w14:textId="77777777" w:rsidR="00F86455" w:rsidRDefault="00F86455" w:rsidP="001A538A">
            <w:pPr>
              <w:tabs>
                <w:tab w:val="left" w:pos="180"/>
                <w:tab w:val="left" w:pos="720"/>
                <w:tab w:val="left" w:pos="6660"/>
                <w:tab w:val="left" w:pos="9360"/>
              </w:tabs>
              <w:ind w:right="-893"/>
              <w:rPr>
                <w:rFonts w:cs="Calibri"/>
                <w:u w:val="single"/>
              </w:rPr>
            </w:pPr>
          </w:p>
        </w:tc>
      </w:tr>
      <w:tr w:rsidR="00F86455" w14:paraId="22AD32ED" w14:textId="77777777" w:rsidTr="00F86455">
        <w:tc>
          <w:tcPr>
            <w:tcW w:w="2792" w:type="dxa"/>
          </w:tcPr>
          <w:p w14:paraId="21140768" w14:textId="77777777" w:rsidR="00F86455" w:rsidRDefault="00F86455" w:rsidP="001A538A">
            <w:pPr>
              <w:tabs>
                <w:tab w:val="left" w:pos="180"/>
                <w:tab w:val="left" w:pos="720"/>
                <w:tab w:val="left" w:pos="6660"/>
                <w:tab w:val="left" w:pos="9360"/>
              </w:tabs>
              <w:ind w:right="-893"/>
              <w:rPr>
                <w:rFonts w:cs="Calibri"/>
                <w:u w:val="single"/>
              </w:rPr>
            </w:pPr>
          </w:p>
        </w:tc>
        <w:tc>
          <w:tcPr>
            <w:tcW w:w="6664" w:type="dxa"/>
          </w:tcPr>
          <w:p w14:paraId="186CD828" w14:textId="77777777" w:rsidR="00F86455" w:rsidRDefault="00F86455" w:rsidP="001A538A">
            <w:pPr>
              <w:tabs>
                <w:tab w:val="left" w:pos="180"/>
                <w:tab w:val="left" w:pos="720"/>
                <w:tab w:val="left" w:pos="6660"/>
                <w:tab w:val="left" w:pos="9360"/>
              </w:tabs>
              <w:ind w:right="-893"/>
              <w:rPr>
                <w:rFonts w:cs="Calibri"/>
                <w:u w:val="single"/>
              </w:rPr>
            </w:pPr>
          </w:p>
        </w:tc>
      </w:tr>
      <w:tr w:rsidR="00F86455" w14:paraId="0C7FE5C6" w14:textId="77777777" w:rsidTr="00F86455">
        <w:tc>
          <w:tcPr>
            <w:tcW w:w="2792" w:type="dxa"/>
          </w:tcPr>
          <w:p w14:paraId="69877102" w14:textId="77777777" w:rsidR="00F86455" w:rsidRDefault="00F86455" w:rsidP="001A538A">
            <w:pPr>
              <w:tabs>
                <w:tab w:val="left" w:pos="180"/>
                <w:tab w:val="left" w:pos="720"/>
                <w:tab w:val="left" w:pos="6660"/>
                <w:tab w:val="left" w:pos="9360"/>
              </w:tabs>
              <w:ind w:right="-893"/>
              <w:rPr>
                <w:rFonts w:cs="Calibri"/>
                <w:u w:val="single"/>
              </w:rPr>
            </w:pPr>
          </w:p>
        </w:tc>
        <w:tc>
          <w:tcPr>
            <w:tcW w:w="6664" w:type="dxa"/>
          </w:tcPr>
          <w:p w14:paraId="0C073B70" w14:textId="77777777" w:rsidR="00F86455" w:rsidRDefault="00F86455" w:rsidP="001A538A">
            <w:pPr>
              <w:tabs>
                <w:tab w:val="left" w:pos="180"/>
                <w:tab w:val="left" w:pos="720"/>
                <w:tab w:val="left" w:pos="6660"/>
                <w:tab w:val="left" w:pos="9360"/>
              </w:tabs>
              <w:ind w:right="-893"/>
              <w:rPr>
                <w:rFonts w:cs="Calibri"/>
                <w:u w:val="single"/>
              </w:rPr>
            </w:pPr>
          </w:p>
        </w:tc>
      </w:tr>
    </w:tbl>
    <w:p w14:paraId="0C97CB64" w14:textId="77777777" w:rsidR="00F86455" w:rsidRDefault="00F86455" w:rsidP="001A538A">
      <w:pPr>
        <w:tabs>
          <w:tab w:val="left" w:pos="180"/>
          <w:tab w:val="left" w:pos="720"/>
          <w:tab w:val="left" w:pos="6660"/>
          <w:tab w:val="left" w:pos="9360"/>
        </w:tabs>
        <w:ind w:left="173" w:right="-893" w:hanging="360"/>
        <w:rPr>
          <w:rFonts w:cs="Calibri"/>
          <w:u w:val="single"/>
        </w:rPr>
      </w:pPr>
    </w:p>
    <w:tbl>
      <w:tblPr>
        <w:tblW w:w="9431" w:type="dxa"/>
        <w:tblInd w:w="1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431"/>
      </w:tblGrid>
      <w:tr w:rsidR="008310BB" w:rsidRPr="009E2063" w14:paraId="7AB195F3" w14:textId="77777777" w:rsidTr="00011D2E">
        <w:trPr>
          <w:trHeight w:val="387"/>
        </w:trPr>
        <w:tc>
          <w:tcPr>
            <w:tcW w:w="9431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BFBFBF"/>
          </w:tcPr>
          <w:p w14:paraId="36627865" w14:textId="77777777" w:rsidR="008310BB" w:rsidRPr="009E2063" w:rsidRDefault="008310BB" w:rsidP="007E06CE">
            <w:pPr>
              <w:tabs>
                <w:tab w:val="left" w:pos="342"/>
                <w:tab w:val="left" w:pos="522"/>
                <w:tab w:val="left" w:pos="672"/>
                <w:tab w:val="left" w:pos="2700"/>
                <w:tab w:val="left" w:pos="3060"/>
                <w:tab w:val="left" w:pos="6300"/>
                <w:tab w:val="left" w:pos="9360"/>
              </w:tabs>
              <w:spacing w:before="60" w:after="60"/>
              <w:ind w:right="-896"/>
              <w:rPr>
                <w:rFonts w:cs="Calibri"/>
                <w:b/>
                <w:u w:val="single"/>
              </w:rPr>
            </w:pPr>
            <w:r w:rsidRPr="009E2063">
              <w:rPr>
                <w:rFonts w:cs="Calibri"/>
                <w:b/>
              </w:rPr>
              <w:t>Applicant Statement (Less than 200 words)</w:t>
            </w:r>
          </w:p>
        </w:tc>
      </w:tr>
      <w:tr w:rsidR="008310BB" w:rsidRPr="009E2063" w14:paraId="6E9C6FA6" w14:textId="77777777" w:rsidTr="008310BB">
        <w:trPr>
          <w:trHeight w:val="3212"/>
        </w:trPr>
        <w:tc>
          <w:tcPr>
            <w:tcW w:w="9431" w:type="dxa"/>
            <w:vAlign w:val="center"/>
          </w:tcPr>
          <w:p w14:paraId="09D294A0" w14:textId="77777777" w:rsidR="008310BB" w:rsidRPr="008310BB" w:rsidRDefault="008310BB" w:rsidP="007E06CE">
            <w:pPr>
              <w:tabs>
                <w:tab w:val="left" w:pos="2700"/>
                <w:tab w:val="left" w:pos="3060"/>
                <w:tab w:val="left" w:pos="6300"/>
                <w:tab w:val="left" w:pos="9360"/>
              </w:tabs>
              <w:ind w:right="-896"/>
              <w:rPr>
                <w:rFonts w:cs="Calibri"/>
              </w:rPr>
            </w:pPr>
          </w:p>
        </w:tc>
      </w:tr>
    </w:tbl>
    <w:p w14:paraId="027435FC" w14:textId="77777777" w:rsidR="001A538A" w:rsidRPr="008310BB" w:rsidRDefault="001A538A" w:rsidP="008310BB">
      <w:pPr>
        <w:spacing w:after="0" w:line="240" w:lineRule="auto"/>
        <w:rPr>
          <w:rFonts w:cs="Calibri"/>
          <w:u w:val="single"/>
        </w:rPr>
      </w:pPr>
    </w:p>
    <w:sectPr w:rsidR="001A538A" w:rsidRPr="008310BB" w:rsidSect="00F8645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39" w:code="9"/>
      <w:pgMar w:top="900" w:right="1134" w:bottom="360" w:left="1134" w:header="45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709282" w14:textId="77777777" w:rsidR="00941B1D" w:rsidRDefault="00941B1D" w:rsidP="001A538A">
      <w:pPr>
        <w:spacing w:after="0" w:line="240" w:lineRule="auto"/>
      </w:pPr>
      <w:r>
        <w:separator/>
      </w:r>
    </w:p>
  </w:endnote>
  <w:endnote w:type="continuationSeparator" w:id="0">
    <w:p w14:paraId="4050AD10" w14:textId="77777777" w:rsidR="00941B1D" w:rsidRDefault="00941B1D" w:rsidP="001A53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7166AD" w14:textId="77777777" w:rsidR="007608E7" w:rsidRDefault="007608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7F2467" w14:textId="41C4995F" w:rsidR="00AB3C7C" w:rsidRPr="00332B5B" w:rsidRDefault="00AB3C7C" w:rsidP="00F86455">
    <w:pPr>
      <w:pStyle w:val="Footer"/>
      <w:jc w:val="center"/>
    </w:pPr>
    <w:r w:rsidRPr="00332B5B">
      <w:t xml:space="preserve">Page </w:t>
    </w:r>
    <w:r w:rsidRPr="00332B5B">
      <w:rPr>
        <w:b/>
        <w:bCs/>
      </w:rPr>
      <w:fldChar w:fldCharType="begin"/>
    </w:r>
    <w:r w:rsidRPr="00332B5B">
      <w:rPr>
        <w:b/>
        <w:bCs/>
      </w:rPr>
      <w:instrText xml:space="preserve"> PAGE </w:instrText>
    </w:r>
    <w:r w:rsidRPr="00332B5B">
      <w:rPr>
        <w:b/>
        <w:bCs/>
      </w:rPr>
      <w:fldChar w:fldCharType="separate"/>
    </w:r>
    <w:r w:rsidR="00456942">
      <w:rPr>
        <w:b/>
        <w:bCs/>
        <w:noProof/>
      </w:rPr>
      <w:t>2</w:t>
    </w:r>
    <w:r w:rsidRPr="00332B5B">
      <w:rPr>
        <w:b/>
        <w:bCs/>
      </w:rPr>
      <w:fldChar w:fldCharType="end"/>
    </w:r>
    <w:r w:rsidRPr="00332B5B">
      <w:t xml:space="preserve"> of </w:t>
    </w:r>
    <w:r w:rsidRPr="00332B5B">
      <w:rPr>
        <w:b/>
        <w:bCs/>
      </w:rPr>
      <w:fldChar w:fldCharType="begin"/>
    </w:r>
    <w:r w:rsidRPr="00332B5B">
      <w:rPr>
        <w:b/>
        <w:bCs/>
      </w:rPr>
      <w:instrText xml:space="preserve"> NUMPAGES  </w:instrText>
    </w:r>
    <w:r w:rsidRPr="00332B5B">
      <w:rPr>
        <w:b/>
        <w:bCs/>
      </w:rPr>
      <w:fldChar w:fldCharType="separate"/>
    </w:r>
    <w:r w:rsidR="00456942">
      <w:rPr>
        <w:b/>
        <w:bCs/>
        <w:noProof/>
      </w:rPr>
      <w:t>2</w:t>
    </w:r>
    <w:r w:rsidRPr="00332B5B"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9A0584" w14:textId="77777777" w:rsidR="007608E7" w:rsidRDefault="007608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F5AA38" w14:textId="77777777" w:rsidR="00941B1D" w:rsidRDefault="00941B1D" w:rsidP="001A538A">
      <w:pPr>
        <w:spacing w:after="0" w:line="240" w:lineRule="auto"/>
      </w:pPr>
      <w:r>
        <w:separator/>
      </w:r>
    </w:p>
  </w:footnote>
  <w:footnote w:type="continuationSeparator" w:id="0">
    <w:p w14:paraId="4B2A33D2" w14:textId="77777777" w:rsidR="00941B1D" w:rsidRDefault="00941B1D" w:rsidP="001A53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201783" w14:textId="77777777" w:rsidR="007608E7" w:rsidRDefault="007608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C0085E" w14:textId="1EFE4103" w:rsidR="00F86455" w:rsidRDefault="007608E7" w:rsidP="004D60A7">
    <w:pPr>
      <w:pStyle w:val="Footer"/>
      <w:ind w:hanging="720"/>
    </w:pPr>
    <w:r>
      <w:t>Ver</w:t>
    </w:r>
    <w:r w:rsidR="00F86455">
      <w:t>.</w:t>
    </w:r>
    <w:r w:rsidR="00F86A39">
      <w:t xml:space="preserve"> </w:t>
    </w:r>
    <w:r>
      <w:t>10/202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36995D" w14:textId="77777777" w:rsidR="007608E7" w:rsidRDefault="007608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7B592D"/>
    <w:multiLevelType w:val="multilevel"/>
    <w:tmpl w:val="BB486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061098"/>
    <w:multiLevelType w:val="hybridMultilevel"/>
    <w:tmpl w:val="153C211A"/>
    <w:lvl w:ilvl="0" w:tplc="24F638C0">
      <w:start w:val="1"/>
      <w:numFmt w:val="decimal"/>
      <w:lvlText w:val="%1."/>
      <w:lvlJc w:val="left"/>
      <w:pPr>
        <w:ind w:left="720" w:hanging="360"/>
      </w:pPr>
      <w:rPr>
        <w:rFonts w:ascii="Calibri" w:eastAsia="PMingLiU" w:hAnsi="Calibri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2602DA"/>
    <w:multiLevelType w:val="hybridMultilevel"/>
    <w:tmpl w:val="04E8A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4743B8"/>
    <w:multiLevelType w:val="hybridMultilevel"/>
    <w:tmpl w:val="71CC38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ED0F09"/>
    <w:multiLevelType w:val="hybridMultilevel"/>
    <w:tmpl w:val="17683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645836"/>
    <w:multiLevelType w:val="hybridMultilevel"/>
    <w:tmpl w:val="23B2D0E4"/>
    <w:lvl w:ilvl="0" w:tplc="13201072">
      <w:start w:val="1"/>
      <w:numFmt w:val="bullet"/>
      <w:lvlText w:val="-"/>
      <w:lvlJc w:val="left"/>
      <w:pPr>
        <w:ind w:left="1080" w:hanging="360"/>
      </w:pPr>
      <w:rPr>
        <w:rFonts w:ascii="Calibri" w:eastAsia="PMingLiU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BC274B8"/>
    <w:multiLevelType w:val="hybridMultilevel"/>
    <w:tmpl w:val="2304C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D95034"/>
    <w:multiLevelType w:val="hybridMultilevel"/>
    <w:tmpl w:val="8780D7F4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8" w15:restartNumberingAfterBreak="0">
    <w:nsid w:val="6D3F4B79"/>
    <w:multiLevelType w:val="hybridMultilevel"/>
    <w:tmpl w:val="9B72E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B1007F"/>
    <w:multiLevelType w:val="hybridMultilevel"/>
    <w:tmpl w:val="FC58678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4A64B2"/>
    <w:multiLevelType w:val="hybridMultilevel"/>
    <w:tmpl w:val="8962193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A0867B2"/>
    <w:multiLevelType w:val="hybridMultilevel"/>
    <w:tmpl w:val="903257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11"/>
  </w:num>
  <w:num w:numId="4">
    <w:abstractNumId w:val="9"/>
  </w:num>
  <w:num w:numId="5">
    <w:abstractNumId w:val="2"/>
  </w:num>
  <w:num w:numId="6">
    <w:abstractNumId w:val="8"/>
  </w:num>
  <w:num w:numId="7">
    <w:abstractNumId w:val="4"/>
  </w:num>
  <w:num w:numId="8">
    <w:abstractNumId w:val="3"/>
  </w:num>
  <w:num w:numId="9">
    <w:abstractNumId w:val="6"/>
  </w:num>
  <w:num w:numId="10">
    <w:abstractNumId w:val="10"/>
  </w:num>
  <w:num w:numId="11">
    <w:abstractNumId w:val="7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TI0NTI3tjAxNTNX0lEKTi0uzszPAykwrAUAnOmJQSwAAAA="/>
  </w:docVars>
  <w:rsids>
    <w:rsidRoot w:val="00EC3F96"/>
    <w:rsid w:val="00001892"/>
    <w:rsid w:val="00011D2E"/>
    <w:rsid w:val="000328E6"/>
    <w:rsid w:val="00034192"/>
    <w:rsid w:val="000432F1"/>
    <w:rsid w:val="00054436"/>
    <w:rsid w:val="00083AA0"/>
    <w:rsid w:val="000D565A"/>
    <w:rsid w:val="000E4129"/>
    <w:rsid w:val="000F1C66"/>
    <w:rsid w:val="00105D1B"/>
    <w:rsid w:val="001105D8"/>
    <w:rsid w:val="001307C2"/>
    <w:rsid w:val="00143A8E"/>
    <w:rsid w:val="0015036B"/>
    <w:rsid w:val="00150E9E"/>
    <w:rsid w:val="00153CF9"/>
    <w:rsid w:val="001604DD"/>
    <w:rsid w:val="001A3C8E"/>
    <w:rsid w:val="001A3FB0"/>
    <w:rsid w:val="001A5370"/>
    <w:rsid w:val="001A538A"/>
    <w:rsid w:val="00204AE8"/>
    <w:rsid w:val="00223A32"/>
    <w:rsid w:val="00237285"/>
    <w:rsid w:val="00241A44"/>
    <w:rsid w:val="002721FF"/>
    <w:rsid w:val="002B2560"/>
    <w:rsid w:val="002D6873"/>
    <w:rsid w:val="0031549D"/>
    <w:rsid w:val="00323AE1"/>
    <w:rsid w:val="00325B6B"/>
    <w:rsid w:val="00332B5B"/>
    <w:rsid w:val="0034277A"/>
    <w:rsid w:val="00344D1B"/>
    <w:rsid w:val="00351C9C"/>
    <w:rsid w:val="00355692"/>
    <w:rsid w:val="003627DE"/>
    <w:rsid w:val="0036717C"/>
    <w:rsid w:val="00382112"/>
    <w:rsid w:val="003A0B17"/>
    <w:rsid w:val="003A12CF"/>
    <w:rsid w:val="003B39E4"/>
    <w:rsid w:val="00403CFD"/>
    <w:rsid w:val="00414AB9"/>
    <w:rsid w:val="00420BC4"/>
    <w:rsid w:val="00456942"/>
    <w:rsid w:val="00471019"/>
    <w:rsid w:val="0047171F"/>
    <w:rsid w:val="00473E84"/>
    <w:rsid w:val="00496831"/>
    <w:rsid w:val="004B47D3"/>
    <w:rsid w:val="004C5773"/>
    <w:rsid w:val="004D60A7"/>
    <w:rsid w:val="004E03F8"/>
    <w:rsid w:val="0054100C"/>
    <w:rsid w:val="00566D2F"/>
    <w:rsid w:val="00577938"/>
    <w:rsid w:val="005846C8"/>
    <w:rsid w:val="00590261"/>
    <w:rsid w:val="005F4A5C"/>
    <w:rsid w:val="005F55A8"/>
    <w:rsid w:val="005F78FF"/>
    <w:rsid w:val="0061175F"/>
    <w:rsid w:val="00615EA1"/>
    <w:rsid w:val="00663578"/>
    <w:rsid w:val="00665365"/>
    <w:rsid w:val="0066744F"/>
    <w:rsid w:val="006823D6"/>
    <w:rsid w:val="00684073"/>
    <w:rsid w:val="006A48BB"/>
    <w:rsid w:val="006F4097"/>
    <w:rsid w:val="0070533D"/>
    <w:rsid w:val="007100CD"/>
    <w:rsid w:val="00725DC4"/>
    <w:rsid w:val="00746CD0"/>
    <w:rsid w:val="007608E7"/>
    <w:rsid w:val="00766492"/>
    <w:rsid w:val="007745DB"/>
    <w:rsid w:val="007A3E0B"/>
    <w:rsid w:val="007D3927"/>
    <w:rsid w:val="007E7D20"/>
    <w:rsid w:val="007F57DA"/>
    <w:rsid w:val="0080279A"/>
    <w:rsid w:val="00804738"/>
    <w:rsid w:val="0082045A"/>
    <w:rsid w:val="008300CD"/>
    <w:rsid w:val="008310BB"/>
    <w:rsid w:val="008510A7"/>
    <w:rsid w:val="00887956"/>
    <w:rsid w:val="00890276"/>
    <w:rsid w:val="0089089F"/>
    <w:rsid w:val="008B79CD"/>
    <w:rsid w:val="008D4BC1"/>
    <w:rsid w:val="008F2355"/>
    <w:rsid w:val="008F3C2A"/>
    <w:rsid w:val="00900367"/>
    <w:rsid w:val="00937F2A"/>
    <w:rsid w:val="00941B1D"/>
    <w:rsid w:val="0097140B"/>
    <w:rsid w:val="009825FC"/>
    <w:rsid w:val="009C0D34"/>
    <w:rsid w:val="009E2063"/>
    <w:rsid w:val="009F2C50"/>
    <w:rsid w:val="009F7696"/>
    <w:rsid w:val="00A104B6"/>
    <w:rsid w:val="00A32C10"/>
    <w:rsid w:val="00A4680C"/>
    <w:rsid w:val="00A5383D"/>
    <w:rsid w:val="00A55873"/>
    <w:rsid w:val="00A70A2D"/>
    <w:rsid w:val="00A953EE"/>
    <w:rsid w:val="00A972F0"/>
    <w:rsid w:val="00AA2E9E"/>
    <w:rsid w:val="00AB09FC"/>
    <w:rsid w:val="00AB3C7C"/>
    <w:rsid w:val="00AB5F4E"/>
    <w:rsid w:val="00AC5DE1"/>
    <w:rsid w:val="00AC6416"/>
    <w:rsid w:val="00AE45B1"/>
    <w:rsid w:val="00AF33DD"/>
    <w:rsid w:val="00B0766C"/>
    <w:rsid w:val="00B35D44"/>
    <w:rsid w:val="00B475E4"/>
    <w:rsid w:val="00B56B2C"/>
    <w:rsid w:val="00B64936"/>
    <w:rsid w:val="00B744F4"/>
    <w:rsid w:val="00B77244"/>
    <w:rsid w:val="00B7724B"/>
    <w:rsid w:val="00BA3ACE"/>
    <w:rsid w:val="00BB5721"/>
    <w:rsid w:val="00BC1EE6"/>
    <w:rsid w:val="00BD2485"/>
    <w:rsid w:val="00BE345C"/>
    <w:rsid w:val="00BE5C22"/>
    <w:rsid w:val="00C03FF3"/>
    <w:rsid w:val="00C67AB5"/>
    <w:rsid w:val="00C77AD9"/>
    <w:rsid w:val="00C80322"/>
    <w:rsid w:val="00CA2408"/>
    <w:rsid w:val="00CC1AA8"/>
    <w:rsid w:val="00CC78CB"/>
    <w:rsid w:val="00CE09FA"/>
    <w:rsid w:val="00D0089C"/>
    <w:rsid w:val="00D06C37"/>
    <w:rsid w:val="00D07D3F"/>
    <w:rsid w:val="00D5151C"/>
    <w:rsid w:val="00D62495"/>
    <w:rsid w:val="00D71EFC"/>
    <w:rsid w:val="00D71FBB"/>
    <w:rsid w:val="00D8660F"/>
    <w:rsid w:val="00DA10B9"/>
    <w:rsid w:val="00DB6C02"/>
    <w:rsid w:val="00DD1ABF"/>
    <w:rsid w:val="00DD5B95"/>
    <w:rsid w:val="00DF3283"/>
    <w:rsid w:val="00E25A66"/>
    <w:rsid w:val="00E32C82"/>
    <w:rsid w:val="00E460A2"/>
    <w:rsid w:val="00E57161"/>
    <w:rsid w:val="00E633E0"/>
    <w:rsid w:val="00E64CE0"/>
    <w:rsid w:val="00E70BE2"/>
    <w:rsid w:val="00E7528B"/>
    <w:rsid w:val="00E75480"/>
    <w:rsid w:val="00E75B81"/>
    <w:rsid w:val="00E77FB5"/>
    <w:rsid w:val="00E835D0"/>
    <w:rsid w:val="00E90992"/>
    <w:rsid w:val="00E93F02"/>
    <w:rsid w:val="00E95E91"/>
    <w:rsid w:val="00EC0566"/>
    <w:rsid w:val="00EC3F96"/>
    <w:rsid w:val="00ED64BE"/>
    <w:rsid w:val="00F14548"/>
    <w:rsid w:val="00F54C1F"/>
    <w:rsid w:val="00F62D53"/>
    <w:rsid w:val="00F83D16"/>
    <w:rsid w:val="00F86455"/>
    <w:rsid w:val="00F86A39"/>
    <w:rsid w:val="00FA3425"/>
    <w:rsid w:val="00FA664D"/>
    <w:rsid w:val="00FB7854"/>
    <w:rsid w:val="00FC2C15"/>
    <w:rsid w:val="00FF6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DF4ABD3"/>
  <w15:chartTrackingRefBased/>
  <w15:docId w15:val="{B88F0A41-DC5E-4ED5-A3DC-60493DDCDD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PMingLiU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F3283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3F96"/>
    <w:pPr>
      <w:ind w:left="720"/>
      <w:contextualSpacing/>
    </w:pPr>
  </w:style>
  <w:style w:type="table" w:styleId="TableGrid">
    <w:name w:val="Table Grid"/>
    <w:basedOn w:val="TableNormal"/>
    <w:uiPriority w:val="39"/>
    <w:rsid w:val="00EC3F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A538A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1A538A"/>
    <w:rPr>
      <w:sz w:val="22"/>
      <w:szCs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A538A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sid w:val="001A538A"/>
    <w:rPr>
      <w:sz w:val="22"/>
      <w:szCs w:val="22"/>
      <w:lang w:val="en-US"/>
    </w:rPr>
  </w:style>
  <w:style w:type="character" w:styleId="Hyperlink">
    <w:name w:val="Hyperlink"/>
    <w:uiPriority w:val="99"/>
    <w:unhideWhenUsed/>
    <w:rsid w:val="00AB3C7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56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55692"/>
    <w:rPr>
      <w:rFonts w:ascii="Tahoma" w:hAnsi="Tahoma" w:cs="Tahoma"/>
      <w:sz w:val="16"/>
      <w:szCs w:val="16"/>
      <w:lang w:val="en-US"/>
    </w:rPr>
  </w:style>
  <w:style w:type="paragraph" w:styleId="NoSpacing">
    <w:name w:val="No Spacing"/>
    <w:uiPriority w:val="1"/>
    <w:qFormat/>
    <w:rsid w:val="00615EA1"/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615EA1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003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03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036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03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0367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5F55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84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7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1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n.lam@cityu.edu.hk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cheng.irene@cityu.edu.hk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BFB794-2D0D-456C-89BC-19C42F6224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270</Words>
  <Characters>15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University of Hong Kong</Company>
  <LinksUpToDate>false</LinksUpToDate>
  <CharactersWithSpaces>1810</CharactersWithSpaces>
  <SharedDoc>false</SharedDoc>
  <HLinks>
    <vt:vector size="12" baseType="variant">
      <vt:variant>
        <vt:i4>6160498</vt:i4>
      </vt:variant>
      <vt:variant>
        <vt:i4>3</vt:i4>
      </vt:variant>
      <vt:variant>
        <vt:i4>0</vt:i4>
      </vt:variant>
      <vt:variant>
        <vt:i4>5</vt:i4>
      </vt:variant>
      <vt:variant>
        <vt:lpwstr>mailto:vincy.chan@cityu.edu.hk</vt:lpwstr>
      </vt:variant>
      <vt:variant>
        <vt:lpwstr/>
      </vt:variant>
      <vt:variant>
        <vt:i4>4128857</vt:i4>
      </vt:variant>
      <vt:variant>
        <vt:i4>0</vt:i4>
      </vt:variant>
      <vt:variant>
        <vt:i4>0</vt:i4>
      </vt:variant>
      <vt:variant>
        <vt:i4>5</vt:i4>
      </vt:variant>
      <vt:variant>
        <vt:lpwstr>mailto:efgo@cityu.edu.h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SO</dc:creator>
  <cp:keywords/>
  <cp:lastModifiedBy>Ms. Janice Lam</cp:lastModifiedBy>
  <cp:revision>26</cp:revision>
  <cp:lastPrinted>2018-10-10T10:25:00Z</cp:lastPrinted>
  <dcterms:created xsi:type="dcterms:W3CDTF">2020-10-16T02:02:00Z</dcterms:created>
  <dcterms:modified xsi:type="dcterms:W3CDTF">2023-10-19T02:32:00Z</dcterms:modified>
  <cp:contentStatus/>
</cp:coreProperties>
</file>